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A6DE3A" w14:textId="2E041B37" w:rsidR="009C3649" w:rsidRDefault="006768DC">
      <w:pPr>
        <w:rPr>
          <w:b/>
          <w:bCs/>
          <w:sz w:val="28"/>
          <w:szCs w:val="28"/>
          <w:u w:val="single"/>
        </w:rPr>
      </w:pPr>
      <w:r w:rsidRPr="006768DC">
        <w:rPr>
          <w:b/>
          <w:bCs/>
          <w:sz w:val="28"/>
          <w:szCs w:val="28"/>
          <w:u w:val="single"/>
        </w:rPr>
        <w:t>My Report</w:t>
      </w:r>
    </w:p>
    <w:p w14:paraId="688FD36E" w14:textId="77777777" w:rsidR="006768DC" w:rsidRDefault="006768DC">
      <w:pPr>
        <w:rPr>
          <w:b/>
          <w:bCs/>
          <w:sz w:val="28"/>
          <w:szCs w:val="28"/>
          <w:u w:val="single"/>
        </w:rPr>
      </w:pPr>
    </w:p>
    <w:p w14:paraId="05EB41B7" w14:textId="05D798FE" w:rsidR="006768DC" w:rsidRDefault="006768DC">
      <w:hyperlink r:id="rId5" w:history="1">
        <w:r w:rsidRPr="003E1BD7">
          <w:rPr>
            <w:rStyle w:val="Hyperlink"/>
          </w:rPr>
          <w:t>http://myreport.esds.co.in/login/login.php</w:t>
        </w:r>
      </w:hyperlink>
    </w:p>
    <w:p w14:paraId="039FE0AC" w14:textId="77777777" w:rsidR="006768DC" w:rsidRDefault="006768DC"/>
    <w:p w14:paraId="314C8C6E" w14:textId="1BE57E18" w:rsidR="006768DC" w:rsidRDefault="006768DC" w:rsidP="006768DC">
      <w:pPr>
        <w:pStyle w:val="ListParagraph"/>
        <w:numPr>
          <w:ilvl w:val="0"/>
          <w:numId w:val="1"/>
        </w:numPr>
      </w:pPr>
      <w:r>
        <w:t>Login with your AD Username and Password</w:t>
      </w:r>
    </w:p>
    <w:p w14:paraId="357D574F" w14:textId="23F85DA5" w:rsidR="006768DC" w:rsidRDefault="006768DC" w:rsidP="006768DC">
      <w:r w:rsidRPr="006768DC">
        <w:drawing>
          <wp:inline distT="0" distB="0" distL="0" distR="0" wp14:anchorId="0A2D4BED" wp14:editId="19543BF5">
            <wp:extent cx="5943600" cy="1901825"/>
            <wp:effectExtent l="0" t="0" r="0" b="3175"/>
            <wp:docPr id="13144114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41142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474C3" w14:textId="77777777" w:rsidR="006768DC" w:rsidRDefault="006768DC" w:rsidP="006768DC"/>
    <w:p w14:paraId="3155862D" w14:textId="7A7E8154" w:rsidR="006768DC" w:rsidRDefault="006768DC" w:rsidP="006768DC">
      <w:r>
        <w:t>Once login it gives the status details of your shift as well as the list of different team member who is in shift, Ticket SLA details, Open/ In Progress/ on hold tickets</w:t>
      </w:r>
    </w:p>
    <w:p w14:paraId="0114898C" w14:textId="5A4803B2" w:rsidR="006768DC" w:rsidRDefault="006768DC" w:rsidP="006768DC">
      <w:r w:rsidRPr="006768DC">
        <w:drawing>
          <wp:inline distT="0" distB="0" distL="0" distR="0" wp14:anchorId="17C29CAF" wp14:editId="134C8B09">
            <wp:extent cx="5943600" cy="2969895"/>
            <wp:effectExtent l="0" t="0" r="0" b="1905"/>
            <wp:docPr id="2066230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23085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55FAC" w14:textId="77777777" w:rsidR="006768DC" w:rsidRDefault="006768DC" w:rsidP="006768DC"/>
    <w:p w14:paraId="3D7BE405" w14:textId="77777777" w:rsidR="006768DC" w:rsidRDefault="006768DC" w:rsidP="006768DC"/>
    <w:p w14:paraId="4CA3207F" w14:textId="77777777" w:rsidR="006768DC" w:rsidRPr="006768DC" w:rsidRDefault="006768DC" w:rsidP="006768DC"/>
    <w:p w14:paraId="5DBBE240" w14:textId="40799A44" w:rsidR="006768DC" w:rsidRDefault="006768DC" w:rsidP="006768DC">
      <w:pPr>
        <w:pStyle w:val="ListParagraph"/>
        <w:numPr>
          <w:ilvl w:val="0"/>
          <w:numId w:val="1"/>
        </w:numPr>
      </w:pPr>
      <w:r>
        <w:lastRenderedPageBreak/>
        <w:t>In dashboard we can see own monthly report, daily attendance, tickets, task details, etc. etc.</w:t>
      </w:r>
    </w:p>
    <w:p w14:paraId="6BB89BD5" w14:textId="79D51322" w:rsidR="006768DC" w:rsidRDefault="006768DC" w:rsidP="006768DC">
      <w:r w:rsidRPr="006768DC">
        <w:drawing>
          <wp:inline distT="0" distB="0" distL="0" distR="0" wp14:anchorId="7E4BF85B" wp14:editId="4383C8C0">
            <wp:extent cx="3153215" cy="4696480"/>
            <wp:effectExtent l="0" t="0" r="9525" b="8890"/>
            <wp:docPr id="1662689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68940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469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E95BB" w14:textId="77777777" w:rsidR="006768DC" w:rsidRDefault="006768DC" w:rsidP="006768DC"/>
    <w:p w14:paraId="60DE5C49" w14:textId="7264BEA5" w:rsidR="006768DC" w:rsidRDefault="006768DC" w:rsidP="006768DC">
      <w:pPr>
        <w:pStyle w:val="ListParagraph"/>
        <w:numPr>
          <w:ilvl w:val="0"/>
          <w:numId w:val="1"/>
        </w:numPr>
      </w:pPr>
      <w:r>
        <w:t>Break: While for breakfast or lunch/dinner you have to apply break on portal by clicking Add Self Break</w:t>
      </w:r>
    </w:p>
    <w:p w14:paraId="7A0C4DD3" w14:textId="206AC29B" w:rsidR="006768DC" w:rsidRDefault="006768DC" w:rsidP="006768DC">
      <w:r w:rsidRPr="006768DC">
        <w:drawing>
          <wp:inline distT="0" distB="0" distL="0" distR="0" wp14:anchorId="3AB883F5" wp14:editId="347F3B8A">
            <wp:extent cx="5943600" cy="1129030"/>
            <wp:effectExtent l="0" t="0" r="0" b="0"/>
            <wp:docPr id="10629545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95457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D6329" w14:textId="2771BEBE" w:rsidR="006768DC" w:rsidRPr="006768DC" w:rsidRDefault="006768DC" w:rsidP="006768DC">
      <w:r w:rsidRPr="006768DC">
        <w:lastRenderedPageBreak/>
        <w:drawing>
          <wp:inline distT="0" distB="0" distL="0" distR="0" wp14:anchorId="51AF5258" wp14:editId="5EB39505">
            <wp:extent cx="5943600" cy="4037965"/>
            <wp:effectExtent l="0" t="0" r="0" b="635"/>
            <wp:docPr id="1363859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85954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83B45" w14:textId="7FA25B65" w:rsidR="006768DC" w:rsidRDefault="006768DC" w:rsidP="006768DC">
      <w:pPr>
        <w:pStyle w:val="ListParagraph"/>
        <w:numPr>
          <w:ilvl w:val="0"/>
          <w:numId w:val="1"/>
        </w:numPr>
      </w:pPr>
      <w:r w:rsidRPr="006768DC">
        <w:t>Once you done with your shift kindly click on shift out</w:t>
      </w:r>
    </w:p>
    <w:p w14:paraId="29F7A977" w14:textId="063B93DA" w:rsidR="006768DC" w:rsidRPr="006768DC" w:rsidRDefault="006768DC" w:rsidP="006768DC">
      <w:r w:rsidRPr="006768DC">
        <w:drawing>
          <wp:inline distT="0" distB="0" distL="0" distR="0" wp14:anchorId="36A3D51B" wp14:editId="217E3223">
            <wp:extent cx="5943600" cy="1261745"/>
            <wp:effectExtent l="0" t="0" r="0" b="0"/>
            <wp:docPr id="1781088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08874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68DC" w:rsidRPr="006768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D72CC"/>
    <w:multiLevelType w:val="hybridMultilevel"/>
    <w:tmpl w:val="27B24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2831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yMjA2NrU0MTA1MDVR0lEKTi0uzszPAykwrAUAVgonjSwAAAA="/>
  </w:docVars>
  <w:rsids>
    <w:rsidRoot w:val="006768DC"/>
    <w:rsid w:val="006768DC"/>
    <w:rsid w:val="009046C5"/>
    <w:rsid w:val="009C3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D22B2"/>
  <w15:chartTrackingRefBased/>
  <w15:docId w15:val="{1523ABD6-664B-47EF-989B-1F43B8123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68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68D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768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myreport.esds.co.in/login/login.php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88</Words>
  <Characters>507</Characters>
  <Application>Microsoft Office Word</Application>
  <DocSecurity>0</DocSecurity>
  <Lines>4</Lines>
  <Paragraphs>1</Paragraphs>
  <ScaleCrop>false</ScaleCrop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Gangurde</dc:creator>
  <cp:keywords/>
  <dc:description/>
  <cp:lastModifiedBy>Swapnil Gangurde</cp:lastModifiedBy>
  <cp:revision>1</cp:revision>
  <dcterms:created xsi:type="dcterms:W3CDTF">2024-05-15T04:18:00Z</dcterms:created>
  <dcterms:modified xsi:type="dcterms:W3CDTF">2024-05-15T04:30:00Z</dcterms:modified>
</cp:coreProperties>
</file>